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7B1F4" w14:textId="77777777" w:rsidR="00740046" w:rsidRDefault="00740046" w:rsidP="00740046">
      <w:r>
        <w:t>A COVID-19 Detection app has been created to detect the presence of COVID-19 in a user's cough. The application is developed using Streamlit and is user friendly. Streamlit is an easy-to-learn framework that helps create predictive analytics web applications.</w:t>
      </w:r>
    </w:p>
    <w:p w14:paraId="1C62CE2F" w14:textId="77777777" w:rsidR="00740046" w:rsidRDefault="00740046" w:rsidP="00740046">
      <w:r>
        <w:t>In the application, the user is required to input their name and record their cough. This 4-second cough recording will then be classified into a COVID positive or a COVID negative cough.</w:t>
      </w:r>
    </w:p>
    <w:p w14:paraId="158CB42C" w14:textId="31180B34" w:rsidR="00740046" w:rsidRDefault="00740046" w:rsidP="00740046">
      <w:r>
        <w:t>The model is trained on the COSWARA dataset provided by IISc Bangalore (</w:t>
      </w:r>
      <w:hyperlink r:id="rId4" w:history="1">
        <w:r w:rsidR="0037566F" w:rsidRPr="000D7E74">
          <w:rPr>
            <w:rStyle w:val="Hyperlink"/>
          </w:rPr>
          <w:t>https://github.com/iiscleap/Coswara-Data</w:t>
        </w:r>
      </w:hyperlink>
      <w:r>
        <w:t>) and the COUGHVID data provided by EPFL (</w:t>
      </w:r>
      <w:hyperlink r:id="rId5" w:history="1">
        <w:r w:rsidR="0037566F" w:rsidRPr="000D7E74">
          <w:rPr>
            <w:rStyle w:val="Hyperlink"/>
          </w:rPr>
          <w:t>https://zenodo.org/record/4498364#.YUbqg7gzaMp</w:t>
        </w:r>
      </w:hyperlink>
      <w:r>
        <w:t>).</w:t>
      </w:r>
    </w:p>
    <w:p w14:paraId="51E8C051" w14:textId="027295DF" w:rsidR="00740046" w:rsidRDefault="00740046" w:rsidP="00740046">
      <w:r>
        <w:t xml:space="preserve">*Screenshots* </w:t>
      </w:r>
    </w:p>
    <w:p w14:paraId="00EC4689" w14:textId="5767B382" w:rsidR="0037566F" w:rsidRDefault="0037566F" w:rsidP="0037566F">
      <w:pPr>
        <w:jc w:val="center"/>
      </w:pPr>
      <w:r w:rsidRPr="0037566F">
        <w:drawing>
          <wp:inline distT="0" distB="0" distL="0" distR="0" wp14:anchorId="75F522A4" wp14:editId="3466661A">
            <wp:extent cx="4657725" cy="41742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66071" cy="4181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E67AE" w14:textId="77777777" w:rsidR="0037566F" w:rsidRDefault="0037566F" w:rsidP="0037566F"/>
    <w:p w14:paraId="5EF0E8C9" w14:textId="17A6ED86" w:rsidR="00E25539" w:rsidRDefault="00740046" w:rsidP="00740046">
      <w:r>
        <w:t xml:space="preserve">This app is written in python. The cough recording is initially saved in .WAV format, making it easier to process the recording. The model is trained separately, saved in a Pickle file, and loaded onto the </w:t>
      </w:r>
      <w:r>
        <w:t>Streamlit</w:t>
      </w:r>
      <w:r>
        <w:t xml:space="preserve"> server, significantly reducing the utilization of computational resources and the waiting time for the users. This model includes a pipeline that </w:t>
      </w:r>
      <w:r>
        <w:t>pre-processes</w:t>
      </w:r>
      <w:r>
        <w:t xml:space="preserve"> the recording to numerical features and then uses classification algorithms to classify the recording based on these numerical features derived in the previous stage.</w:t>
      </w:r>
    </w:p>
    <w:sectPr w:rsidR="00E255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zE2NTA1NDc1MTZR0lEKTi0uzszPAykwqgUAQvA2kywAAAA="/>
  </w:docVars>
  <w:rsids>
    <w:rsidRoot w:val="00DB66CD"/>
    <w:rsid w:val="00046DA8"/>
    <w:rsid w:val="0037566F"/>
    <w:rsid w:val="00413B47"/>
    <w:rsid w:val="00545AF6"/>
    <w:rsid w:val="00673B24"/>
    <w:rsid w:val="00740046"/>
    <w:rsid w:val="008F6EBB"/>
    <w:rsid w:val="00D119DE"/>
    <w:rsid w:val="00D92061"/>
    <w:rsid w:val="00DB66CD"/>
    <w:rsid w:val="00E25539"/>
    <w:rsid w:val="00ED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584FE"/>
  <w15:chartTrackingRefBased/>
  <w15:docId w15:val="{75DE25A1-22BB-46BC-8377-997292511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56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56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zenodo.org/record/4498364#.YUbqg7gzaMp" TargetMode="External"/><Relationship Id="rId4" Type="http://schemas.openxmlformats.org/officeDocument/2006/relationships/hyperlink" Target="https://github.com/iiscleap/Coswara-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4</Characters>
  <Application>Microsoft Office Word</Application>
  <DocSecurity>0</DocSecurity>
  <Lines>9</Lines>
  <Paragraphs>2</Paragraphs>
  <ScaleCrop>false</ScaleCrop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Himan</dc:creator>
  <cp:keywords/>
  <dc:description/>
  <cp:lastModifiedBy>HImanshu Himan</cp:lastModifiedBy>
  <cp:revision>2</cp:revision>
  <dcterms:created xsi:type="dcterms:W3CDTF">2021-09-19T09:19:00Z</dcterms:created>
  <dcterms:modified xsi:type="dcterms:W3CDTF">2021-09-19T09:19:00Z</dcterms:modified>
</cp:coreProperties>
</file>